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2D2B11" w14:textId="3F6E5D2A" w:rsidR="00296679" w:rsidRPr="00307E86" w:rsidRDefault="00307E86" w:rsidP="00307E86">
      <w:pPr>
        <w:shd w:val="clear" w:color="auto" w:fill="177B79"/>
        <w:bidi/>
        <w:rPr>
          <w:rFonts w:asciiTheme="minorBidi" w:hAnsiTheme="minorBidi"/>
          <w:color w:val="FFFFFF" w:themeColor="background1"/>
          <w:sz w:val="48"/>
          <w:szCs w:val="48"/>
        </w:rPr>
      </w:pPr>
      <w:r w:rsidRPr="00307E86">
        <w:rPr>
          <w:rFonts w:asciiTheme="minorBidi" w:hAnsiTheme="minorBidi"/>
          <w:color w:val="FFFFFF" w:themeColor="background1"/>
          <w:sz w:val="48"/>
          <w:szCs w:val="48"/>
          <w:rtl/>
        </w:rPr>
        <w:t>حماية ال</w:t>
      </w:r>
      <w:r w:rsidR="00B9013A" w:rsidRPr="00307E86">
        <w:rPr>
          <w:rFonts w:asciiTheme="minorBidi" w:hAnsiTheme="minorBidi"/>
          <w:color w:val="FFFFFF" w:themeColor="background1"/>
          <w:sz w:val="48"/>
          <w:szCs w:val="48"/>
          <w:rtl/>
        </w:rPr>
        <w:t>نازحات</w:t>
      </w:r>
      <w:r w:rsidRPr="00307E86">
        <w:rPr>
          <w:rFonts w:asciiTheme="minorBidi" w:hAnsiTheme="minorBidi"/>
          <w:color w:val="FFFFFF" w:themeColor="background1"/>
          <w:sz w:val="48"/>
          <w:szCs w:val="48"/>
          <w:rtl/>
        </w:rPr>
        <w:t xml:space="preserve"> قسر</w:t>
      </w:r>
      <w:r w:rsidR="00DF2548" w:rsidRPr="00307E86">
        <w:rPr>
          <w:rFonts w:asciiTheme="minorBidi" w:hAnsiTheme="minorBidi"/>
          <w:color w:val="FFFFFF" w:themeColor="background1"/>
          <w:sz w:val="48"/>
          <w:szCs w:val="48"/>
          <w:rtl/>
        </w:rPr>
        <w:t>ً</w:t>
      </w:r>
      <w:r w:rsidRPr="00307E86">
        <w:rPr>
          <w:rFonts w:asciiTheme="minorBidi" w:hAnsiTheme="minorBidi"/>
          <w:color w:val="FFFFFF" w:themeColor="background1"/>
          <w:sz w:val="48"/>
          <w:szCs w:val="48"/>
          <w:rtl/>
        </w:rPr>
        <w:t xml:space="preserve">ا في العالم الإسلامي </w:t>
      </w:r>
    </w:p>
    <w:p w14:paraId="3EDA20BD" w14:textId="78BBB758" w:rsidR="00296679" w:rsidRPr="00B15E8C" w:rsidRDefault="00307E86" w:rsidP="00C50656">
      <w:pPr>
        <w:bidi/>
        <w:rPr>
          <w:rFonts w:asciiTheme="minorBidi" w:hAnsiTheme="minorBidi"/>
          <w:color w:val="404040" w:themeColor="text1" w:themeTint="BF"/>
          <w:sz w:val="27"/>
          <w:szCs w:val="27"/>
        </w:rPr>
      </w:pP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يهدف المشروع إلى تطوير </w:t>
      </w:r>
      <w:r w:rsidR="00EA086A">
        <w:rPr>
          <w:rFonts w:asciiTheme="minorBidi" w:hAnsiTheme="minorBidi" w:hint="cs"/>
          <w:color w:val="404040" w:themeColor="text1" w:themeTint="BF"/>
          <w:sz w:val="27"/>
          <w:szCs w:val="27"/>
          <w:rtl/>
        </w:rPr>
        <w:t>موارد فكرية</w:t>
      </w: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 مبتكرة للمشاركة في صياغة السياسات الإنسانية</w:t>
      </w:r>
      <w:r w:rsidR="000226AF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 </w:t>
      </w: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والدبلوماسية في العالم الإسلامي</w:t>
      </w:r>
      <w:r w:rsidR="00FA2EA1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،</w:t>
      </w: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 من أجل </w:t>
      </w:r>
      <w:r w:rsidR="00B9013A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اتخاذ إجراءات</w:t>
      </w: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 </w:t>
      </w:r>
      <w:r w:rsidR="00B9013A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ل</w:t>
      </w: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حماية النساء والفتيات ال</w:t>
      </w:r>
      <w:r w:rsidR="00B9013A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نازحات</w:t>
      </w: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 قسر</w:t>
      </w:r>
      <w:r w:rsidR="00DF2548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ً</w:t>
      </w: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ا</w:t>
      </w:r>
      <w:r w:rsidR="00D14604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؛</w:t>
      </w: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 </w:t>
      </w:r>
      <w:r w:rsidR="00023CDE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حيث </w:t>
      </w: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يعد توسع نطاق النزوح القسري (</w:t>
      </w:r>
      <w:r w:rsidR="00023CDE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بات</w:t>
      </w:r>
      <w:r w:rsidR="00FA2EA1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ت أعداده</w:t>
      </w:r>
      <w:r w:rsidR="00023CDE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 </w:t>
      </w:r>
      <w:r w:rsidR="00FA2EA1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تُ</w:t>
      </w:r>
      <w:r w:rsidR="00023CDE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قدّر</w:t>
      </w:r>
      <w:r w:rsidR="00522341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 </w:t>
      </w:r>
      <w:r w:rsidR="00023CDE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ب</w:t>
      </w: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أكثر من 100 مليون شخص) تحديً</w:t>
      </w:r>
      <w:r w:rsidR="00C50656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ّ</w:t>
      </w: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ا عالميًا يتطلب جهودًا متضافرة وحلولًا مبتكرة.</w:t>
      </w:r>
    </w:p>
    <w:p w14:paraId="343EC4B6" w14:textId="257A438B" w:rsidR="00FA2EA1" w:rsidRPr="00B15E8C" w:rsidRDefault="00C50656" w:rsidP="00FA2EA1">
      <w:pPr>
        <w:bidi/>
        <w:spacing w:before="240"/>
        <w:rPr>
          <w:rFonts w:asciiTheme="minorBidi" w:hAnsiTheme="minorBidi"/>
          <w:color w:val="404040" w:themeColor="text1" w:themeTint="BF"/>
          <w:sz w:val="27"/>
          <w:szCs w:val="27"/>
        </w:rPr>
      </w:pP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لقد </w:t>
      </w:r>
      <w:r w:rsidR="00AB0C92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أصبحت ظاهرة تأنيث الهجرة القسرية في </w:t>
      </w:r>
      <w:r w:rsidR="00B77861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انتشار</w:t>
      </w:r>
      <w:r w:rsidR="00522341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؛ بسبب إقدام المزيد</w:t>
      </w: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 من النساء والأطفال</w:t>
      </w:r>
      <w:r w:rsidR="00522341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 على</w:t>
      </w: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 </w:t>
      </w:r>
      <w:r w:rsidR="00522341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الخروج في</w:t>
      </w: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 رحلات لجوء خطيرة </w:t>
      </w:r>
      <w:r w:rsidR="00522341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جرّاء</w:t>
      </w: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 الصراع</w:t>
      </w:r>
      <w:r w:rsidR="00346B14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،</w:t>
      </w: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 والحرب</w:t>
      </w:r>
      <w:r w:rsidR="00346B14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،</w:t>
      </w: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 وحا</w:t>
      </w:r>
      <w:r w:rsidR="00346B14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ل</w:t>
      </w: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ات الطوارئ المناخية</w:t>
      </w:r>
      <w:r w:rsidR="00346B14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،</w:t>
      </w: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 وعدم المساواة الاقتصادية</w:t>
      </w:r>
      <w:r w:rsidR="00346B14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.</w:t>
      </w: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 </w:t>
      </w:r>
      <w:r w:rsidR="00346B14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وفي الغالب</w:t>
      </w:r>
      <w:r w:rsidR="00B4219B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،</w:t>
      </w: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 تسافر النساء والفتيات بمفردهن دون أقارب من الرجال أو موارد مالية. وخلال رحلتهن</w:t>
      </w:r>
      <w:r w:rsidR="00B9013A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 </w:t>
      </w:r>
      <w:r w:rsidR="00DC0F18">
        <w:rPr>
          <w:rFonts w:asciiTheme="minorBidi" w:hAnsiTheme="minorBidi" w:hint="cs"/>
          <w:color w:val="404040" w:themeColor="text1" w:themeTint="BF"/>
          <w:sz w:val="27"/>
          <w:szCs w:val="27"/>
          <w:rtl/>
        </w:rPr>
        <w:t xml:space="preserve">وفي </w:t>
      </w: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بلد اللجوء، يتعرضن لأنواع شتى من العنف</w:t>
      </w:r>
      <w:r w:rsidR="00766F55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،</w:t>
      </w: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 والإقصاء</w:t>
      </w:r>
      <w:r w:rsidR="00766F55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،</w:t>
      </w: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 والتمييز</w:t>
      </w:r>
      <w:r w:rsidR="00766F55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،</w:t>
      </w: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 والاستغلال بسبب تمزق شبكاتهن الاجتماعية</w:t>
      </w:r>
      <w:r w:rsidR="00766F55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،</w:t>
      </w: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 وضعف مهار</w:t>
      </w:r>
      <w:r w:rsidR="00B4219B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ا</w:t>
      </w: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تهن </w:t>
      </w:r>
      <w:r w:rsidR="00766F55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اللغوية،</w:t>
      </w: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 </w:t>
      </w:r>
      <w:r w:rsidR="00B9013A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وعدم</w:t>
      </w: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 وجود وثائق. وبالرغم من الجهود الإنسانية المستمرة لمعالجة المشاكل المتعلقة </w:t>
      </w:r>
      <w:r w:rsidR="00260255">
        <w:rPr>
          <w:rFonts w:asciiTheme="minorBidi" w:hAnsiTheme="minorBidi" w:hint="cs"/>
          <w:color w:val="404040" w:themeColor="text1" w:themeTint="BF"/>
          <w:sz w:val="27"/>
          <w:szCs w:val="27"/>
          <w:rtl/>
        </w:rPr>
        <w:t>بملف الحماية</w:t>
      </w: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، إلا أن </w:t>
      </w:r>
      <w:r w:rsidR="00346B14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نطاق</w:t>
      </w: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 التهجير القسري الأخير لم يُقاب</w:t>
      </w:r>
      <w:r w:rsidR="00B9013A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َ</w:t>
      </w: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ل </w:t>
      </w:r>
      <w:r w:rsidR="00B9013A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لا </w:t>
      </w: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بالموارد المناسبة ولا </w:t>
      </w:r>
      <w:r w:rsidR="0091111A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بالإرادة</w:t>
      </w: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 السياسية</w:t>
      </w:r>
      <w:r w:rsidR="00023CDE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 اللازمة</w:t>
      </w: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 لحماية كرامة وحقوق </w:t>
      </w:r>
      <w:r w:rsidR="00346B14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النازحات</w:t>
      </w: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 قسر</w:t>
      </w:r>
      <w:r w:rsidR="00DF2548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ً</w:t>
      </w: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ا. </w:t>
      </w:r>
      <w:r w:rsidR="00376D6C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 </w:t>
      </w:r>
    </w:p>
    <w:p w14:paraId="587A5C6E" w14:textId="65EA2641" w:rsidR="00296679" w:rsidRPr="00B15E8C" w:rsidRDefault="00B9013A" w:rsidP="00FA2EA1">
      <w:pPr>
        <w:bidi/>
        <w:spacing w:before="240"/>
        <w:rPr>
          <w:rFonts w:asciiTheme="minorBidi" w:hAnsiTheme="minorBidi"/>
          <w:color w:val="404040" w:themeColor="text1" w:themeTint="BF"/>
          <w:sz w:val="27"/>
          <w:szCs w:val="27"/>
        </w:rPr>
      </w:pP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تؤوي </w:t>
      </w:r>
      <w:r w:rsidR="00DE5A60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الدول</w:t>
      </w: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 ذات الأغلبية المسلمة </w:t>
      </w:r>
      <w:r w:rsidR="00DE5A60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أعلى عدد من</w:t>
      </w:r>
      <w:r w:rsidR="00B77861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 </w:t>
      </w:r>
      <w:r w:rsidR="00DE5A60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ا</w:t>
      </w:r>
      <w:r w:rsidR="00B77861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للاجئين</w:t>
      </w: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 في جميع أنحاء العالم. وفي حين أن الإطار الإسلامي لحماية المهج</w:t>
      </w:r>
      <w:r w:rsidR="00924692">
        <w:rPr>
          <w:rFonts w:asciiTheme="minorBidi" w:hAnsiTheme="minorBidi" w:hint="cs"/>
          <w:color w:val="404040" w:themeColor="text1" w:themeTint="BF"/>
          <w:sz w:val="27"/>
          <w:szCs w:val="27"/>
          <w:rtl/>
        </w:rPr>
        <w:t>ّ</w:t>
      </w: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رين قسر</w:t>
      </w:r>
      <w:r w:rsidR="00DF2548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ً</w:t>
      </w: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ا هو مصدر مهم، إلا أنه لا تتوفر معلومات كافية عن الآليات المحددة لحماية النازحات قسر</w:t>
      </w:r>
      <w:r w:rsidR="00DF2548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ً</w:t>
      </w: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ا في العالم الإسلامي. </w:t>
      </w:r>
    </w:p>
    <w:p w14:paraId="6938C997" w14:textId="77777777" w:rsidR="00296679" w:rsidRPr="00B15E8C" w:rsidRDefault="00307E86" w:rsidP="00FA2EA1">
      <w:pPr>
        <w:bidi/>
        <w:spacing w:before="240"/>
        <w:rPr>
          <w:rFonts w:asciiTheme="minorBidi" w:hAnsiTheme="minorBidi"/>
          <w:b/>
          <w:bCs/>
          <w:color w:val="404040" w:themeColor="text1" w:themeTint="BF"/>
          <w:sz w:val="27"/>
          <w:szCs w:val="27"/>
        </w:rPr>
      </w:pPr>
      <w:r w:rsidRPr="00B15E8C">
        <w:rPr>
          <w:rFonts w:asciiTheme="minorBidi" w:hAnsiTheme="minorBidi"/>
          <w:b/>
          <w:bCs/>
          <w:color w:val="404040" w:themeColor="text1" w:themeTint="BF"/>
          <w:sz w:val="27"/>
          <w:szCs w:val="27"/>
          <w:rtl/>
        </w:rPr>
        <w:t>أهداف المشروع</w:t>
      </w:r>
    </w:p>
    <w:p w14:paraId="429A99B2" w14:textId="347DC301" w:rsidR="00044836" w:rsidRPr="002F451F" w:rsidRDefault="00346B14" w:rsidP="002F451F">
      <w:pPr>
        <w:bidi/>
        <w:rPr>
          <w:rFonts w:asciiTheme="minorBidi" w:hAnsiTheme="minorBidi"/>
          <w:color w:val="404040" w:themeColor="text1" w:themeTint="BF"/>
          <w:sz w:val="27"/>
          <w:szCs w:val="27"/>
          <w:lang w:val="en-US"/>
        </w:rPr>
      </w:pP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باختصار، </w:t>
      </w:r>
      <w:r w:rsidR="00C50656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يتضمن</w:t>
      </w: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 المشروع تحليل السياسات الجندرية</w:t>
      </w:r>
      <w:r w:rsidR="00231961">
        <w:rPr>
          <w:rFonts w:asciiTheme="minorBidi" w:hAnsiTheme="minorBidi" w:hint="cs"/>
          <w:color w:val="404040" w:themeColor="text1" w:themeTint="BF"/>
          <w:sz w:val="27"/>
          <w:szCs w:val="27"/>
          <w:rtl/>
        </w:rPr>
        <w:t xml:space="preserve"> </w:t>
      </w: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والدينية لحماية النساء أثناء النزوح</w:t>
      </w:r>
      <w:r w:rsidR="00E250B0">
        <w:rPr>
          <w:rFonts w:asciiTheme="minorBidi" w:hAnsiTheme="minorBidi" w:hint="cs"/>
          <w:color w:val="404040" w:themeColor="text1" w:themeTint="BF"/>
          <w:sz w:val="27"/>
          <w:szCs w:val="27"/>
          <w:rtl/>
        </w:rPr>
        <w:t>.</w:t>
      </w:r>
      <w:r w:rsidR="00766F55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 </w:t>
      </w:r>
      <w:r w:rsidR="00E250B0">
        <w:rPr>
          <w:rFonts w:asciiTheme="minorBidi" w:hAnsiTheme="minorBidi" w:hint="cs"/>
          <w:color w:val="404040" w:themeColor="text1" w:themeTint="BF"/>
          <w:sz w:val="27"/>
          <w:szCs w:val="27"/>
          <w:rtl/>
        </w:rPr>
        <w:t>وسيدرس المشروع</w:t>
      </w: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 الدوافع</w:t>
      </w:r>
      <w:r w:rsidR="007773AA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، </w:t>
      </w: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والفرص</w:t>
      </w:r>
      <w:r w:rsidR="00EA086A">
        <w:rPr>
          <w:rFonts w:asciiTheme="minorBidi" w:hAnsiTheme="minorBidi" w:hint="cs"/>
          <w:color w:val="404040" w:themeColor="text1" w:themeTint="BF"/>
          <w:sz w:val="27"/>
          <w:szCs w:val="27"/>
          <w:rtl/>
        </w:rPr>
        <w:t xml:space="preserve"> المتاحة</w:t>
      </w:r>
      <w:r w:rsidR="007773AA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،</w:t>
      </w: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 والتحديات</w:t>
      </w:r>
      <w:r w:rsidR="00C44DEC">
        <w:rPr>
          <w:rFonts w:asciiTheme="minorBidi" w:hAnsiTheme="minorBidi" w:hint="cs"/>
          <w:color w:val="404040" w:themeColor="text1" w:themeTint="BF"/>
          <w:sz w:val="27"/>
          <w:szCs w:val="27"/>
          <w:rtl/>
        </w:rPr>
        <w:t xml:space="preserve"> أمام</w:t>
      </w: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 حماية النازحات في </w:t>
      </w:r>
      <w:r w:rsidR="00EA086A">
        <w:rPr>
          <w:rFonts w:asciiTheme="minorBidi" w:hAnsiTheme="minorBidi" w:hint="cs"/>
          <w:color w:val="404040" w:themeColor="text1" w:themeTint="BF"/>
          <w:sz w:val="27"/>
          <w:szCs w:val="27"/>
          <w:rtl/>
        </w:rPr>
        <w:t>الدول</w:t>
      </w: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 ذات الأغلبية المسلمة</w:t>
      </w:r>
      <w:r w:rsidR="00766F55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،</w:t>
      </w: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 </w:t>
      </w:r>
      <w:r w:rsidR="007E661C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كما </w:t>
      </w:r>
      <w:r w:rsidR="00517A82">
        <w:rPr>
          <w:rFonts w:asciiTheme="minorBidi" w:hAnsiTheme="minorBidi" w:hint="cs"/>
          <w:color w:val="404040" w:themeColor="text1" w:themeTint="BF"/>
          <w:sz w:val="27"/>
          <w:szCs w:val="27"/>
          <w:rtl/>
        </w:rPr>
        <w:t>س</w:t>
      </w: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يهدف إلى تطوير قاعدة أدلة </w:t>
      </w:r>
      <w:r w:rsidR="00EA086A">
        <w:rPr>
          <w:rFonts w:asciiTheme="minorBidi" w:hAnsiTheme="minorBidi" w:hint="cs"/>
          <w:color w:val="404040" w:themeColor="text1" w:themeTint="BF"/>
          <w:sz w:val="27"/>
          <w:szCs w:val="27"/>
          <w:rtl/>
        </w:rPr>
        <w:t>وموارد فكرية</w:t>
      </w: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 </w:t>
      </w:r>
      <w:r w:rsidR="00416FBE">
        <w:rPr>
          <w:rFonts w:asciiTheme="minorBidi" w:hAnsiTheme="minorBidi" w:hint="cs"/>
          <w:color w:val="404040" w:themeColor="text1" w:themeTint="BF"/>
          <w:sz w:val="27"/>
          <w:szCs w:val="27"/>
          <w:rtl/>
        </w:rPr>
        <w:t>لإضافة</w:t>
      </w: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 </w:t>
      </w:r>
      <w:r w:rsidR="00416FBE">
        <w:rPr>
          <w:rFonts w:asciiTheme="minorBidi" w:hAnsiTheme="minorBidi" w:hint="cs"/>
          <w:color w:val="404040" w:themeColor="text1" w:themeTint="BF"/>
          <w:sz w:val="27"/>
          <w:szCs w:val="27"/>
          <w:rtl/>
        </w:rPr>
        <w:t xml:space="preserve">ملف </w:t>
      </w: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حماية النازحات من</w:t>
      </w:r>
      <w:r w:rsidR="00023CDE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 </w:t>
      </w: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العنف والتمييز والإقصاء </w:t>
      </w:r>
      <w:r w:rsidR="00416FBE">
        <w:rPr>
          <w:rFonts w:asciiTheme="minorBidi" w:hAnsiTheme="minorBidi" w:hint="cs"/>
          <w:color w:val="404040" w:themeColor="text1" w:themeTint="BF"/>
          <w:sz w:val="27"/>
          <w:szCs w:val="27"/>
          <w:rtl/>
        </w:rPr>
        <w:t>إلى</w:t>
      </w: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 السياسات الإنسانية والدبلوماسية في العالم الإسلامي. وبذلك سيحدد المشروع الديناميكيات والفرص </w:t>
      </w:r>
      <w:r w:rsidR="002F451F">
        <w:rPr>
          <w:rFonts w:asciiTheme="minorBidi" w:hAnsiTheme="minorBidi" w:hint="cs"/>
          <w:color w:val="404040" w:themeColor="text1" w:themeTint="BF"/>
          <w:sz w:val="27"/>
          <w:szCs w:val="27"/>
          <w:rtl/>
        </w:rPr>
        <w:t xml:space="preserve">المتاحة لدمج قضية حماية النساء والفتيات </w:t>
      </w: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في المنظمات متعددة الأطراف والسياس</w:t>
      </w:r>
      <w:r w:rsidR="002F451F">
        <w:rPr>
          <w:rFonts w:asciiTheme="minorBidi" w:hAnsiTheme="minorBidi" w:hint="cs"/>
          <w:color w:val="404040" w:themeColor="text1" w:themeTint="BF"/>
          <w:sz w:val="27"/>
          <w:szCs w:val="27"/>
          <w:rtl/>
        </w:rPr>
        <w:t>ات</w:t>
      </w: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 الإنسانية</w:t>
      </w:r>
      <w:r w:rsidR="002F451F">
        <w:rPr>
          <w:rFonts w:asciiTheme="minorBidi" w:hAnsiTheme="minorBidi" w:hint="cs"/>
          <w:color w:val="404040" w:themeColor="text1" w:themeTint="BF"/>
          <w:sz w:val="27"/>
          <w:szCs w:val="27"/>
          <w:rtl/>
        </w:rPr>
        <w:t>.</w:t>
      </w:r>
    </w:p>
    <w:p w14:paraId="6AA8C1B1" w14:textId="436ECB9F" w:rsidR="00296679" w:rsidRPr="00B15E8C" w:rsidRDefault="00AB0C92" w:rsidP="00E250B0">
      <w:pPr>
        <w:bidi/>
        <w:spacing w:before="240"/>
        <w:rPr>
          <w:rFonts w:asciiTheme="minorBidi" w:hAnsiTheme="minorBidi"/>
          <w:color w:val="404040" w:themeColor="text1" w:themeTint="BF"/>
          <w:sz w:val="27"/>
          <w:szCs w:val="27"/>
          <w:lang w:val="en-US"/>
        </w:rPr>
      </w:pP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وستُنظَّم ندوة دولية عن النساء والأطفال وال</w:t>
      </w:r>
      <w:r w:rsidR="00B9013A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نزوح</w:t>
      </w: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 القسري في العالم الإسلامي </w:t>
      </w:r>
      <w:r w:rsidR="00416FBE">
        <w:rPr>
          <w:rFonts w:asciiTheme="minorBidi" w:hAnsiTheme="minorBidi" w:hint="cs"/>
          <w:color w:val="404040" w:themeColor="text1" w:themeTint="BF"/>
          <w:sz w:val="27"/>
          <w:szCs w:val="27"/>
          <w:rtl/>
        </w:rPr>
        <w:t>هدفها</w:t>
      </w:r>
      <w:r w:rsidR="005D324B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 </w:t>
      </w:r>
      <w:r w:rsidR="007E661C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إنشاء</w:t>
      </w: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 اتحاد </w:t>
      </w:r>
      <w:r w:rsidR="00EA086A">
        <w:rPr>
          <w:rFonts w:asciiTheme="minorBidi" w:hAnsiTheme="minorBidi" w:hint="cs"/>
          <w:color w:val="404040" w:themeColor="text1" w:themeTint="BF"/>
          <w:sz w:val="27"/>
          <w:szCs w:val="27"/>
          <w:rtl/>
        </w:rPr>
        <w:t>يُعنى</w:t>
      </w: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 </w:t>
      </w:r>
      <w:r w:rsidR="00EA086A">
        <w:rPr>
          <w:rFonts w:asciiTheme="minorBidi" w:hAnsiTheme="minorBidi" w:hint="cs"/>
          <w:color w:val="404040" w:themeColor="text1" w:themeTint="BF"/>
          <w:sz w:val="27"/>
          <w:szCs w:val="27"/>
          <w:rtl/>
        </w:rPr>
        <w:t>بجعل</w:t>
      </w: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 قضية حماية النساء والأطفال النازحين </w:t>
      </w:r>
      <w:r w:rsidR="00EA086A">
        <w:rPr>
          <w:rFonts w:asciiTheme="minorBidi" w:hAnsiTheme="minorBidi" w:hint="cs"/>
          <w:color w:val="404040" w:themeColor="text1" w:themeTint="BF"/>
          <w:sz w:val="27"/>
          <w:szCs w:val="27"/>
          <w:rtl/>
        </w:rPr>
        <w:t xml:space="preserve">أولوية على </w:t>
      </w: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الأجند</w:t>
      </w:r>
      <w:r w:rsidR="00EA086A">
        <w:rPr>
          <w:rFonts w:asciiTheme="minorBidi" w:hAnsiTheme="minorBidi" w:hint="cs"/>
          <w:color w:val="404040" w:themeColor="text1" w:themeTint="BF"/>
          <w:sz w:val="27"/>
          <w:szCs w:val="27"/>
          <w:rtl/>
        </w:rPr>
        <w:t>ات</w:t>
      </w: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 الدبلوماسية والسياسات الإنسانية. </w:t>
      </w:r>
      <w:r w:rsidR="00E250B0">
        <w:rPr>
          <w:rFonts w:asciiTheme="minorBidi" w:hAnsiTheme="minorBidi" w:hint="cs"/>
          <w:color w:val="404040" w:themeColor="text1" w:themeTint="BF"/>
          <w:sz w:val="27"/>
          <w:szCs w:val="27"/>
          <w:rtl/>
        </w:rPr>
        <w:t>وعلاوة على ذلك،</w:t>
      </w:r>
      <w:r w:rsidR="000226AF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 </w:t>
      </w:r>
      <w:r w:rsidR="00416FBE">
        <w:rPr>
          <w:rFonts w:asciiTheme="minorBidi" w:hAnsiTheme="minorBidi" w:hint="cs"/>
          <w:color w:val="404040" w:themeColor="text1" w:themeTint="BF"/>
          <w:sz w:val="27"/>
          <w:szCs w:val="27"/>
          <w:rtl/>
        </w:rPr>
        <w:t>ستهدف</w:t>
      </w:r>
      <w:r w:rsidR="000226AF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 </w:t>
      </w:r>
      <w:r w:rsidR="00E250B0">
        <w:rPr>
          <w:rFonts w:asciiTheme="minorBidi" w:hAnsiTheme="minorBidi" w:hint="cs"/>
          <w:color w:val="404040" w:themeColor="text1" w:themeTint="BF"/>
          <w:sz w:val="27"/>
          <w:szCs w:val="27"/>
          <w:rtl/>
        </w:rPr>
        <w:t>الندوة إلى مناقشة السياسات</w:t>
      </w:r>
      <w:r w:rsidR="000226AF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 </w:t>
      </w:r>
      <w:r w:rsidR="00E250B0">
        <w:rPr>
          <w:rFonts w:asciiTheme="minorBidi" w:hAnsiTheme="minorBidi" w:hint="cs"/>
          <w:color w:val="404040" w:themeColor="text1" w:themeTint="BF"/>
          <w:sz w:val="27"/>
          <w:szCs w:val="27"/>
          <w:rtl/>
        </w:rPr>
        <w:t>و</w:t>
      </w:r>
      <w:r w:rsidR="000226AF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 xml:space="preserve">تبادل الخبرات والمشاركة في وضع توصيات </w:t>
      </w:r>
      <w:r w:rsidR="00E250B0">
        <w:rPr>
          <w:rFonts w:asciiTheme="minorBidi" w:hAnsiTheme="minorBidi" w:hint="cs"/>
          <w:color w:val="404040" w:themeColor="text1" w:themeTint="BF"/>
          <w:sz w:val="27"/>
          <w:szCs w:val="27"/>
          <w:rtl/>
        </w:rPr>
        <w:t>ل</w:t>
      </w:r>
      <w:r w:rsidR="000226AF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حماية النازح</w:t>
      </w:r>
      <w:r w:rsidR="00E250B0">
        <w:rPr>
          <w:rFonts w:asciiTheme="minorBidi" w:hAnsiTheme="minorBidi" w:hint="cs"/>
          <w:color w:val="404040" w:themeColor="text1" w:themeTint="BF"/>
          <w:sz w:val="27"/>
          <w:szCs w:val="27"/>
          <w:rtl/>
        </w:rPr>
        <w:t>ات.</w:t>
      </w:r>
    </w:p>
    <w:p w14:paraId="3036113E" w14:textId="77777777" w:rsidR="000226AF" w:rsidRPr="00231961" w:rsidRDefault="000226AF" w:rsidP="000226AF">
      <w:pPr>
        <w:bidi/>
        <w:rPr>
          <w:rFonts w:asciiTheme="minorBidi" w:hAnsiTheme="minorBidi"/>
          <w:color w:val="404040" w:themeColor="text1" w:themeTint="BF"/>
          <w:sz w:val="27"/>
          <w:szCs w:val="27"/>
          <w:lang w:val="en-US"/>
        </w:rPr>
      </w:pPr>
    </w:p>
    <w:p w14:paraId="4D62E713" w14:textId="024BD245" w:rsidR="00AB0C92" w:rsidRPr="00B15E8C" w:rsidRDefault="00AB0C92" w:rsidP="00C50656">
      <w:pPr>
        <w:bidi/>
        <w:spacing w:line="240" w:lineRule="auto"/>
        <w:rPr>
          <w:rFonts w:asciiTheme="minorBidi" w:hAnsiTheme="minorBidi"/>
          <w:color w:val="404040" w:themeColor="text1" w:themeTint="BF"/>
          <w:sz w:val="27"/>
          <w:szCs w:val="27"/>
          <w:lang w:val="en-US"/>
        </w:rPr>
      </w:pPr>
      <w:r w:rsidRPr="00B15E8C">
        <w:rPr>
          <w:rFonts w:asciiTheme="minorBidi" w:hAnsiTheme="minorBidi"/>
          <w:color w:val="404040" w:themeColor="text1" w:themeTint="BF"/>
          <w:sz w:val="27"/>
          <w:szCs w:val="27"/>
          <w:rtl/>
          <w:lang w:val="ar"/>
        </w:rPr>
        <w:t>في حال اهتمامك بالانضمام لهذه المبادرة، يرجى التواصل مع</w:t>
      </w:r>
      <w:r w:rsidR="00C50656" w:rsidRPr="00B15E8C">
        <w:rPr>
          <w:rFonts w:asciiTheme="minorBidi" w:hAnsiTheme="minorBidi"/>
          <w:color w:val="404040" w:themeColor="text1" w:themeTint="BF"/>
          <w:sz w:val="27"/>
          <w:szCs w:val="27"/>
          <w:rtl/>
          <w:lang w:val="ar"/>
        </w:rPr>
        <w:t>:</w:t>
      </w:r>
    </w:p>
    <w:p w14:paraId="251B1A10" w14:textId="5A146A1F" w:rsidR="00296679" w:rsidRDefault="00E47CA9" w:rsidP="000226AF">
      <w:pPr>
        <w:bidi/>
        <w:spacing w:line="240" w:lineRule="auto"/>
        <w:rPr>
          <w:rFonts w:asciiTheme="minorBidi" w:hAnsiTheme="minorBidi"/>
          <w:color w:val="404040" w:themeColor="text1" w:themeTint="BF"/>
          <w:sz w:val="27"/>
          <w:szCs w:val="27"/>
          <w:rtl/>
        </w:rPr>
      </w:pPr>
      <w:hyperlink r:id="rId6" w:history="1">
        <w:r w:rsidR="00AB0C92" w:rsidRPr="00B15E8C">
          <w:rPr>
            <w:rStyle w:val="Hyperlink"/>
            <w:rFonts w:asciiTheme="minorBidi" w:hAnsiTheme="minorBidi"/>
            <w:color w:val="2E74B5" w:themeColor="accent5" w:themeShade="BF"/>
            <w:sz w:val="27"/>
            <w:szCs w:val="27"/>
          </w:rPr>
          <w:t>s.m.pertek.1@bham.ac.uk</w:t>
        </w:r>
      </w:hyperlink>
      <w:r w:rsidR="000226AF" w:rsidRPr="00B15E8C">
        <w:rPr>
          <w:rFonts w:asciiTheme="minorBidi" w:hAnsiTheme="minorBidi"/>
          <w:color w:val="2E74B5" w:themeColor="accent5" w:themeShade="BF"/>
          <w:sz w:val="27"/>
          <w:szCs w:val="27"/>
          <w:rtl/>
          <w:lang w:val="en-US"/>
        </w:rPr>
        <w:t xml:space="preserve"> </w:t>
      </w:r>
      <w:r w:rsidR="000226AF" w:rsidRPr="00B15E8C">
        <w:rPr>
          <w:rFonts w:asciiTheme="minorBidi" w:hAnsiTheme="minorBidi"/>
          <w:color w:val="404040" w:themeColor="text1" w:themeTint="BF"/>
          <w:sz w:val="27"/>
          <w:szCs w:val="27"/>
          <w:rtl/>
          <w:lang w:val="en-US"/>
        </w:rPr>
        <w:t xml:space="preserve">، </w:t>
      </w:r>
      <w:r w:rsidR="00AB0C92" w:rsidRPr="00B15E8C">
        <w:rPr>
          <w:rFonts w:asciiTheme="minorBidi" w:hAnsiTheme="minorBidi"/>
          <w:color w:val="404040" w:themeColor="text1" w:themeTint="BF"/>
          <w:sz w:val="27"/>
          <w:szCs w:val="27"/>
          <w:rtl/>
          <w:lang w:val="ar"/>
        </w:rPr>
        <w:t>المسؤولة عن مبادرة "حماية النازحات قسرًا في العالم الإسلام</w:t>
      </w:r>
      <w:r w:rsidR="00AB0C92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ي"</w:t>
      </w:r>
      <w:r w:rsidR="00C50656" w:rsidRPr="00B15E8C">
        <w:rPr>
          <w:rFonts w:asciiTheme="minorBidi" w:hAnsiTheme="minorBidi"/>
          <w:color w:val="404040" w:themeColor="text1" w:themeTint="BF"/>
          <w:sz w:val="27"/>
          <w:szCs w:val="27"/>
          <w:rtl/>
        </w:rPr>
        <w:t>.</w:t>
      </w:r>
    </w:p>
    <w:p w14:paraId="5C381255" w14:textId="2A804CE0" w:rsidR="00307E86" w:rsidRDefault="00307E86" w:rsidP="00307E86">
      <w:pPr>
        <w:bidi/>
        <w:spacing w:line="240" w:lineRule="auto"/>
        <w:rPr>
          <w:rFonts w:asciiTheme="minorBidi" w:hAnsiTheme="minorBidi"/>
          <w:color w:val="2E74B5" w:themeColor="accent5" w:themeShade="BF"/>
          <w:sz w:val="27"/>
          <w:szCs w:val="27"/>
          <w:rtl/>
          <w:lang w:val="en-US"/>
        </w:rPr>
      </w:pPr>
    </w:p>
    <w:p w14:paraId="1711EE7E" w14:textId="56E2D941" w:rsidR="00307E86" w:rsidRPr="00B15E8C" w:rsidRDefault="00307E86" w:rsidP="00307E86">
      <w:pPr>
        <w:bidi/>
        <w:spacing w:line="240" w:lineRule="auto"/>
        <w:rPr>
          <w:rFonts w:asciiTheme="minorBidi" w:hAnsiTheme="minorBidi"/>
          <w:color w:val="2E74B5" w:themeColor="accent5" w:themeShade="BF"/>
          <w:sz w:val="27"/>
          <w:szCs w:val="27"/>
          <w:rtl/>
          <w:lang w:val="en-US"/>
        </w:rPr>
      </w:pPr>
      <w:bookmarkStart w:id="0" w:name="_GoBack"/>
      <w:bookmarkEnd w:id="0"/>
    </w:p>
    <w:sectPr w:rsidR="00307E86" w:rsidRPr="00B15E8C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566B84" w14:textId="77777777" w:rsidR="00307E86" w:rsidRDefault="00307E86" w:rsidP="00307E86">
      <w:pPr>
        <w:spacing w:after="0" w:line="240" w:lineRule="auto"/>
      </w:pPr>
      <w:r>
        <w:separator/>
      </w:r>
    </w:p>
  </w:endnote>
  <w:endnote w:type="continuationSeparator" w:id="0">
    <w:p w14:paraId="04DC74B1" w14:textId="77777777" w:rsidR="00307E86" w:rsidRDefault="00307E86" w:rsidP="00307E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D68844" w14:textId="77777777" w:rsidR="00307E86" w:rsidRDefault="00307E86" w:rsidP="00307E86">
      <w:pPr>
        <w:spacing w:after="0" w:line="240" w:lineRule="auto"/>
      </w:pPr>
      <w:r>
        <w:separator/>
      </w:r>
    </w:p>
  </w:footnote>
  <w:footnote w:type="continuationSeparator" w:id="0">
    <w:p w14:paraId="0B7F3A91" w14:textId="77777777" w:rsidR="00307E86" w:rsidRDefault="00307E86" w:rsidP="00307E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24345B" w14:textId="55AC87CE" w:rsidR="00307E86" w:rsidRDefault="00307E86" w:rsidP="00307E86">
    <w:pPr>
      <w:pStyle w:val="Header"/>
      <w:tabs>
        <w:tab w:val="left" w:pos="7225"/>
      </w:tabs>
    </w:pPr>
    <w:r>
      <w:br/>
    </w: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1NDe3MDI3MTe0NLdQ0lEKTi0uzszPAykwrgUAk8V/ICwAAAA="/>
  </w:docVars>
  <w:rsids>
    <w:rsidRoot w:val="00296679"/>
    <w:rsid w:val="000226AF"/>
    <w:rsid w:val="00023CDE"/>
    <w:rsid w:val="00044836"/>
    <w:rsid w:val="00231961"/>
    <w:rsid w:val="00260255"/>
    <w:rsid w:val="00296679"/>
    <w:rsid w:val="002F451F"/>
    <w:rsid w:val="00307E86"/>
    <w:rsid w:val="00346B14"/>
    <w:rsid w:val="00376D6C"/>
    <w:rsid w:val="003F29AF"/>
    <w:rsid w:val="004128D0"/>
    <w:rsid w:val="00416FBE"/>
    <w:rsid w:val="00517A82"/>
    <w:rsid w:val="00522341"/>
    <w:rsid w:val="005D324B"/>
    <w:rsid w:val="00731DDD"/>
    <w:rsid w:val="00764237"/>
    <w:rsid w:val="00766F55"/>
    <w:rsid w:val="007773AA"/>
    <w:rsid w:val="007872B0"/>
    <w:rsid w:val="007E661C"/>
    <w:rsid w:val="008C0804"/>
    <w:rsid w:val="0091111A"/>
    <w:rsid w:val="00924692"/>
    <w:rsid w:val="00A972F3"/>
    <w:rsid w:val="00AB0C92"/>
    <w:rsid w:val="00B15E8C"/>
    <w:rsid w:val="00B4219B"/>
    <w:rsid w:val="00B77861"/>
    <w:rsid w:val="00B9013A"/>
    <w:rsid w:val="00BA6FC7"/>
    <w:rsid w:val="00C44DEC"/>
    <w:rsid w:val="00C50656"/>
    <w:rsid w:val="00D05BA6"/>
    <w:rsid w:val="00D14604"/>
    <w:rsid w:val="00DC0F18"/>
    <w:rsid w:val="00DC24F7"/>
    <w:rsid w:val="00DE5A60"/>
    <w:rsid w:val="00DF2548"/>
    <w:rsid w:val="00E250B0"/>
    <w:rsid w:val="00E47CA9"/>
    <w:rsid w:val="00EA086A"/>
    <w:rsid w:val="00F03656"/>
    <w:rsid w:val="00FA2E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944963A"/>
  <w15:chartTrackingRefBased/>
  <w15:docId w15:val="{3E5EE5D1-6C31-4F3A-8681-1475862AFA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6679"/>
  </w:style>
  <w:style w:type="paragraph" w:styleId="Heading1">
    <w:name w:val="heading 1"/>
    <w:basedOn w:val="Normal"/>
    <w:link w:val="Heading1Char"/>
    <w:uiPriority w:val="9"/>
    <w:qFormat/>
    <w:rsid w:val="0029667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966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296679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customStyle="1" w:styleId="introuser">
    <w:name w:val="intro_user"/>
    <w:basedOn w:val="Normal"/>
    <w:rsid w:val="002966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29667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96679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rsid w:val="00307E8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07E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7E86"/>
  </w:style>
  <w:style w:type="paragraph" w:styleId="Footer">
    <w:name w:val="footer"/>
    <w:basedOn w:val="Normal"/>
    <w:link w:val="FooterChar"/>
    <w:uiPriority w:val="99"/>
    <w:unhideWhenUsed/>
    <w:rsid w:val="00307E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7E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9858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.m.pertek.1@bham.ac.uk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5</Words>
  <Characters>185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ndra Pertek (Social Policy, Sociology and Criminology)</dc:creator>
  <cp:lastModifiedBy>Sandra Pertek (Social Policy, Sociology and Criminology)</cp:lastModifiedBy>
  <cp:revision>2</cp:revision>
  <cp:lastPrinted>2023-02-17T16:26:00Z</cp:lastPrinted>
  <dcterms:created xsi:type="dcterms:W3CDTF">2023-02-18T11:41:00Z</dcterms:created>
  <dcterms:modified xsi:type="dcterms:W3CDTF">2023-02-18T11:41:00Z</dcterms:modified>
</cp:coreProperties>
</file>